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58DFC" w14:textId="3016AD6A" w:rsidR="00E43E79" w:rsidRPr="00455832" w:rsidRDefault="006D67F4" w:rsidP="00455832">
      <w:pPr>
        <w:pStyle w:val="ListParagraph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455832">
        <w:rPr>
          <w:rFonts w:ascii="Times New Roman" w:hAnsi="Times New Roman" w:cs="Times New Roman"/>
          <w:b/>
          <w:sz w:val="28"/>
          <w:szCs w:val="28"/>
        </w:rPr>
        <w:t xml:space="preserve">Syllabus </w:t>
      </w:r>
      <w:r w:rsidR="00455832" w:rsidRPr="00455832">
        <w:rPr>
          <w:rFonts w:ascii="Times New Roman" w:hAnsi="Times New Roman" w:cs="Times New Roman"/>
          <w:b/>
          <w:sz w:val="28"/>
          <w:szCs w:val="28"/>
        </w:rPr>
        <w:t>for the Written Test for Filling the Post of Library and Information Assistant</w:t>
      </w:r>
    </w:p>
    <w:p w14:paraId="71077DE4" w14:textId="77777777" w:rsidR="00455832" w:rsidRPr="006D67F4" w:rsidRDefault="00455832" w:rsidP="00455832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3B3CF5" w14:textId="73FB755B" w:rsidR="00F352B7" w:rsidRPr="00AB4F8B" w:rsidRDefault="00F352B7" w:rsidP="00DF79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ypes of Libraries and their role</w:t>
      </w:r>
    </w:p>
    <w:p w14:paraId="579A0680" w14:textId="77777777" w:rsidR="00304F23" w:rsidRDefault="00304F23" w:rsidP="00304F23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10D22025" w14:textId="0995EC61" w:rsidR="00DF7914" w:rsidRPr="00AB4F8B" w:rsidRDefault="00DF7914" w:rsidP="00024B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 xml:space="preserve">National, Special, Public &amp; Academic </w:t>
      </w:r>
    </w:p>
    <w:p w14:paraId="6F6ED2B2" w14:textId="77777777" w:rsidR="00304F23" w:rsidRDefault="00304F23" w:rsidP="00304F23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43F74CA9" w14:textId="7DB6F8AC" w:rsidR="00E43E79" w:rsidRPr="00AB4F8B" w:rsidRDefault="00E43E79" w:rsidP="00DF79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b/>
          <w:sz w:val="24"/>
          <w:szCs w:val="24"/>
        </w:rPr>
        <w:t>Library Management</w:t>
      </w:r>
    </w:p>
    <w:p w14:paraId="307D0B71" w14:textId="77777777" w:rsidR="00304F23" w:rsidRDefault="00304F23" w:rsidP="00304F23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565B0A89" w14:textId="4AF83E5B" w:rsidR="00E43E79" w:rsidRPr="00AB4F8B" w:rsidRDefault="00E43E79" w:rsidP="00024B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Functions of different sections of a Library</w:t>
      </w:r>
    </w:p>
    <w:p w14:paraId="6F9A8999" w14:textId="3A294ED7" w:rsidR="00D85385" w:rsidRPr="00AB4F8B" w:rsidRDefault="00D85385" w:rsidP="00024B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Stock Verification</w:t>
      </w:r>
    </w:p>
    <w:p w14:paraId="5DC24E8B" w14:textId="482CB47C" w:rsidR="00D85385" w:rsidRDefault="00D85385" w:rsidP="00024B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Staff Structure</w:t>
      </w:r>
      <w:r w:rsidR="00024BBE">
        <w:rPr>
          <w:rFonts w:ascii="Times New Roman" w:hAnsi="Times New Roman" w:cs="Times New Roman"/>
          <w:sz w:val="24"/>
          <w:szCs w:val="24"/>
        </w:rPr>
        <w:t xml:space="preserve"> &amp;</w:t>
      </w:r>
      <w:r w:rsidRPr="00AB4F8B">
        <w:rPr>
          <w:rFonts w:ascii="Times New Roman" w:hAnsi="Times New Roman" w:cs="Times New Roman"/>
          <w:sz w:val="24"/>
          <w:szCs w:val="24"/>
        </w:rPr>
        <w:t xml:space="preserve"> Categorization</w:t>
      </w:r>
    </w:p>
    <w:p w14:paraId="7614C8FE" w14:textId="77777777" w:rsidR="00304F23" w:rsidRPr="00AB4F8B" w:rsidRDefault="00304F23" w:rsidP="00304F23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3FDC3CD3" w14:textId="166FB136" w:rsidR="00E43E79" w:rsidRDefault="00E43E79" w:rsidP="00DF79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b/>
          <w:sz w:val="24"/>
          <w:szCs w:val="24"/>
        </w:rPr>
        <w:t>Organization of Library Resources</w:t>
      </w:r>
    </w:p>
    <w:p w14:paraId="55EE1EB0" w14:textId="77777777" w:rsidR="00304F23" w:rsidRPr="00AB4F8B" w:rsidRDefault="00304F23" w:rsidP="00304F23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3D8C8C3E" w14:textId="032963E0" w:rsidR="00E43E79" w:rsidRPr="00AB4F8B" w:rsidRDefault="00E43E79" w:rsidP="00024BBE">
      <w:pPr>
        <w:pStyle w:val="ListParagraph"/>
        <w:numPr>
          <w:ilvl w:val="1"/>
          <w:numId w:val="8"/>
        </w:numPr>
        <w:ind w:hanging="22"/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 xml:space="preserve">Main Classes and their subdivisions of Dewey Decimal Classification </w:t>
      </w:r>
    </w:p>
    <w:p w14:paraId="672D31BB" w14:textId="77777777" w:rsidR="006D67F4" w:rsidRDefault="00E43E79" w:rsidP="00024BBE">
      <w:pPr>
        <w:pStyle w:val="ListParagraph"/>
        <w:numPr>
          <w:ilvl w:val="1"/>
          <w:numId w:val="8"/>
        </w:numPr>
        <w:ind w:hanging="22"/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Accession Number, Book Number &amp; Call Number</w:t>
      </w:r>
      <w:r w:rsidR="00AB4F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368931" w14:textId="329D9665" w:rsidR="00E43E79" w:rsidRPr="00AB4F8B" w:rsidRDefault="00E43E79" w:rsidP="00024BBE">
      <w:pPr>
        <w:pStyle w:val="ListParagraph"/>
        <w:numPr>
          <w:ilvl w:val="1"/>
          <w:numId w:val="8"/>
        </w:numPr>
        <w:ind w:hanging="22"/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 xml:space="preserve">Main Entry </w:t>
      </w:r>
      <w:r w:rsidR="00024BBE">
        <w:rPr>
          <w:rFonts w:ascii="Times New Roman" w:hAnsi="Times New Roman" w:cs="Times New Roman"/>
          <w:sz w:val="24"/>
          <w:szCs w:val="24"/>
        </w:rPr>
        <w:t xml:space="preserve">&amp; </w:t>
      </w:r>
      <w:r w:rsidRPr="00AB4F8B">
        <w:rPr>
          <w:rFonts w:ascii="Times New Roman" w:hAnsi="Times New Roman" w:cs="Times New Roman"/>
          <w:sz w:val="24"/>
          <w:szCs w:val="24"/>
        </w:rPr>
        <w:t>Added Entries of Simple Books according to AACR</w:t>
      </w:r>
      <w:r w:rsidR="00D85385" w:rsidRPr="00AB4F8B">
        <w:rPr>
          <w:rFonts w:ascii="Times New Roman" w:hAnsi="Times New Roman" w:cs="Times New Roman"/>
          <w:sz w:val="24"/>
          <w:szCs w:val="24"/>
        </w:rPr>
        <w:t>-</w:t>
      </w:r>
      <w:r w:rsidRPr="00AB4F8B">
        <w:rPr>
          <w:rFonts w:ascii="Times New Roman" w:hAnsi="Times New Roman" w:cs="Times New Roman"/>
          <w:sz w:val="24"/>
          <w:szCs w:val="24"/>
        </w:rPr>
        <w:t>II</w:t>
      </w:r>
    </w:p>
    <w:p w14:paraId="552A1DE4" w14:textId="44A8619E" w:rsidR="00455832" w:rsidRDefault="00455832" w:rsidP="00024BBE">
      <w:pPr>
        <w:pStyle w:val="ListParagraph"/>
        <w:numPr>
          <w:ilvl w:val="1"/>
          <w:numId w:val="8"/>
        </w:numPr>
        <w:ind w:hanging="22"/>
        <w:rPr>
          <w:rFonts w:ascii="Times New Roman" w:hAnsi="Times New Roman" w:cs="Times New Roman"/>
          <w:sz w:val="24"/>
          <w:szCs w:val="24"/>
        </w:rPr>
      </w:pPr>
      <w:r w:rsidRPr="00455832">
        <w:rPr>
          <w:rFonts w:ascii="Times New Roman" w:hAnsi="Times New Roman" w:cs="Times New Roman"/>
          <w:sz w:val="24"/>
          <w:szCs w:val="24"/>
        </w:rPr>
        <w:t>S</w:t>
      </w:r>
      <w:r w:rsidRPr="00455832">
        <w:rPr>
          <w:rFonts w:ascii="Times New Roman" w:hAnsi="Times New Roman" w:cs="Times New Roman"/>
          <w:sz w:val="24"/>
          <w:szCs w:val="24"/>
        </w:rPr>
        <w:t xml:space="preserve">ear’s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455832">
        <w:rPr>
          <w:rFonts w:ascii="Times New Roman" w:hAnsi="Times New Roman" w:cs="Times New Roman"/>
          <w:sz w:val="24"/>
          <w:szCs w:val="24"/>
        </w:rPr>
        <w:t xml:space="preserve">ist of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55832">
        <w:rPr>
          <w:rFonts w:ascii="Times New Roman" w:hAnsi="Times New Roman" w:cs="Times New Roman"/>
          <w:sz w:val="24"/>
          <w:szCs w:val="24"/>
        </w:rPr>
        <w:t xml:space="preserve">ubject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455832">
        <w:rPr>
          <w:rFonts w:ascii="Times New Roman" w:hAnsi="Times New Roman" w:cs="Times New Roman"/>
          <w:sz w:val="24"/>
          <w:szCs w:val="24"/>
        </w:rPr>
        <w:t>eadings</w:t>
      </w:r>
    </w:p>
    <w:p w14:paraId="28F6ED22" w14:textId="2F9729C4" w:rsidR="00E43E79" w:rsidRPr="00AB4F8B" w:rsidRDefault="00E43E79" w:rsidP="00024BBE">
      <w:pPr>
        <w:pStyle w:val="ListParagraph"/>
        <w:numPr>
          <w:ilvl w:val="1"/>
          <w:numId w:val="8"/>
        </w:numPr>
        <w:ind w:hanging="22"/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Machine Readable Catalogue 21 (MARC 21)</w:t>
      </w:r>
    </w:p>
    <w:p w14:paraId="10313E9D" w14:textId="6A829279" w:rsidR="00F352B7" w:rsidRPr="00024BBE" w:rsidRDefault="00F352B7" w:rsidP="00024BBE">
      <w:pPr>
        <w:pStyle w:val="ListParagraph"/>
        <w:numPr>
          <w:ilvl w:val="1"/>
          <w:numId w:val="8"/>
        </w:numPr>
        <w:ind w:hanging="22"/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 Public Access Catalogue </w:t>
      </w:r>
    </w:p>
    <w:p w14:paraId="2E3A0A98" w14:textId="77777777" w:rsidR="00024BBE" w:rsidRPr="00AB4F8B" w:rsidRDefault="00024BBE" w:rsidP="00024BB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8C3656B" w14:textId="2B1C1703" w:rsidR="00E43E79" w:rsidRDefault="00D85385" w:rsidP="006D67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b/>
          <w:sz w:val="24"/>
          <w:szCs w:val="24"/>
        </w:rPr>
        <w:t xml:space="preserve">Important </w:t>
      </w:r>
      <w:r w:rsidR="00E43E79" w:rsidRPr="00AB4F8B">
        <w:rPr>
          <w:rFonts w:ascii="Times New Roman" w:hAnsi="Times New Roman" w:cs="Times New Roman"/>
          <w:b/>
          <w:sz w:val="24"/>
          <w:szCs w:val="24"/>
        </w:rPr>
        <w:t xml:space="preserve">Reference / Information Sources </w:t>
      </w:r>
    </w:p>
    <w:p w14:paraId="6FAB9618" w14:textId="77777777" w:rsidR="00304F23" w:rsidRPr="00AB4F8B" w:rsidRDefault="00304F23" w:rsidP="00304F23">
      <w:pPr>
        <w:pStyle w:val="ListParagraph"/>
        <w:spacing w:after="0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5E4E5662" w14:textId="179BB892" w:rsidR="00DF7914" w:rsidRDefault="00DF7914" w:rsidP="00024BB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4BBE">
        <w:rPr>
          <w:rFonts w:ascii="Times New Roman" w:hAnsi="Times New Roman" w:cs="Times New Roman"/>
          <w:sz w:val="24"/>
          <w:szCs w:val="24"/>
        </w:rPr>
        <w:t>Dictionary, Encyclopaedia, Year book &amp; Almanacs, Biographical Sources, Geographical Sources, Bibliographical Sources, Hand Books&amp; Manuals, E-Sources</w:t>
      </w:r>
    </w:p>
    <w:p w14:paraId="4C0469AB" w14:textId="77777777" w:rsidR="00024BBE" w:rsidRPr="00024BBE" w:rsidRDefault="00024BBE" w:rsidP="00024BB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23682E7C" w14:textId="60569A8A" w:rsidR="00D85385" w:rsidRDefault="00C05FB1" w:rsidP="00AB4F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b/>
          <w:sz w:val="24"/>
          <w:szCs w:val="24"/>
        </w:rPr>
        <w:t>Book Selection</w:t>
      </w:r>
    </w:p>
    <w:p w14:paraId="75737CAB" w14:textId="77777777" w:rsidR="00024BBE" w:rsidRPr="00AB4F8B" w:rsidRDefault="00024BBE" w:rsidP="00024BBE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1CCFC04C" w14:textId="03B52C82" w:rsidR="00E43E79" w:rsidRDefault="00E43E79" w:rsidP="00AB4F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b/>
          <w:sz w:val="24"/>
          <w:szCs w:val="24"/>
        </w:rPr>
        <w:t>Library and Information Services: ICT Applications</w:t>
      </w:r>
    </w:p>
    <w:p w14:paraId="3C0EC590" w14:textId="77777777" w:rsidR="00024BBE" w:rsidRPr="00024BBE" w:rsidRDefault="00024BBE" w:rsidP="00024BB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DA4B925" w14:textId="7DD55F53" w:rsidR="00F352B7" w:rsidRPr="00AB4F8B" w:rsidRDefault="00E43E79" w:rsidP="00024BB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Library Software</w:t>
      </w:r>
      <w:r w:rsidR="00F352B7" w:rsidRPr="00AB4F8B">
        <w:rPr>
          <w:rFonts w:ascii="Times New Roman" w:hAnsi="Times New Roman" w:cs="Times New Roman"/>
          <w:sz w:val="24"/>
          <w:szCs w:val="24"/>
        </w:rPr>
        <w:t xml:space="preserve"> applications including, Open Software for </w:t>
      </w:r>
      <w:r w:rsidRPr="00AB4F8B">
        <w:rPr>
          <w:rFonts w:ascii="Times New Roman" w:hAnsi="Times New Roman" w:cs="Times New Roman"/>
          <w:sz w:val="24"/>
          <w:szCs w:val="24"/>
        </w:rPr>
        <w:t xml:space="preserve">housekeeping and services. </w:t>
      </w:r>
    </w:p>
    <w:p w14:paraId="69D5D6CB" w14:textId="3E114B35" w:rsidR="00E43E79" w:rsidRPr="00AB4F8B" w:rsidRDefault="00E43E79" w:rsidP="00024BB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Basics of Internet, Intranet, Search engines, E-mail, Database</w:t>
      </w:r>
      <w:r w:rsidRPr="00AB4F8B">
        <w:rPr>
          <w:rFonts w:ascii="Times New Roman" w:hAnsi="Times New Roman" w:cs="Times New Roman"/>
          <w:b/>
          <w:sz w:val="24"/>
          <w:szCs w:val="24"/>
        </w:rPr>
        <w:t>.</w:t>
      </w:r>
    </w:p>
    <w:p w14:paraId="4F22991A" w14:textId="279FD0A5" w:rsidR="00F352B7" w:rsidRPr="00024BBE" w:rsidRDefault="000031B0" w:rsidP="00024BBE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Basics of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mputer Hardware</w:t>
      </w:r>
      <w:r w:rsidR="006D67F4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: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Desktop Computers, Server and their specifications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rinters and their types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canners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rcode technology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FID technology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odem, Wi-fi Modem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witches</w:t>
      </w:r>
      <w:r w:rsidR="00C05FB1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F352B7" w:rsidRPr="00024BB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outer</w:t>
      </w:r>
    </w:p>
    <w:p w14:paraId="2A80EF11" w14:textId="77777777" w:rsidR="00F352B7" w:rsidRPr="00AB4F8B" w:rsidRDefault="00F352B7" w:rsidP="00E43E7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9F4EB71" w14:textId="4492BF7A" w:rsidR="00E43E79" w:rsidRPr="00AB4F8B" w:rsidRDefault="006D67F4" w:rsidP="00AB4F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existing n</w:t>
      </w:r>
      <w:r w:rsidR="00DF7914" w:rsidRPr="00AB4F8B">
        <w:rPr>
          <w:rFonts w:ascii="Times New Roman" w:hAnsi="Times New Roman" w:cs="Times New Roman"/>
          <w:b/>
          <w:sz w:val="24"/>
          <w:szCs w:val="24"/>
        </w:rPr>
        <w:t xml:space="preserve">ational and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="00DF7914" w:rsidRPr="00AB4F8B">
        <w:rPr>
          <w:rFonts w:ascii="Times New Roman" w:hAnsi="Times New Roman" w:cs="Times New Roman"/>
          <w:b/>
          <w:sz w:val="24"/>
          <w:szCs w:val="24"/>
        </w:rPr>
        <w:t xml:space="preserve">nternational organizations in the field of </w:t>
      </w:r>
      <w:r>
        <w:rPr>
          <w:rFonts w:ascii="Times New Roman" w:hAnsi="Times New Roman" w:cs="Times New Roman"/>
          <w:b/>
          <w:sz w:val="24"/>
          <w:szCs w:val="24"/>
        </w:rPr>
        <w:t xml:space="preserve">library &amp; </w:t>
      </w:r>
      <w:r w:rsidR="00DF7914" w:rsidRPr="00AB4F8B">
        <w:rPr>
          <w:rFonts w:ascii="Times New Roman" w:hAnsi="Times New Roman" w:cs="Times New Roman"/>
          <w:b/>
          <w:sz w:val="24"/>
          <w:szCs w:val="24"/>
        </w:rPr>
        <w:t>Information Science</w:t>
      </w:r>
      <w:r>
        <w:rPr>
          <w:rFonts w:ascii="Times New Roman" w:hAnsi="Times New Roman" w:cs="Times New Roman"/>
          <w:b/>
          <w:sz w:val="24"/>
          <w:szCs w:val="24"/>
        </w:rPr>
        <w:t xml:space="preserve"> and their services </w:t>
      </w:r>
    </w:p>
    <w:p w14:paraId="0AD3911B" w14:textId="77777777" w:rsidR="006D67F4" w:rsidRDefault="006D67F4" w:rsidP="006D67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94E5225" w14:textId="146EBA99" w:rsidR="006D67F4" w:rsidRPr="00024BBE" w:rsidRDefault="006D67F4" w:rsidP="006D67F4">
      <w:pPr>
        <w:pStyle w:val="ListParagraph"/>
        <w:ind w:left="1080"/>
        <w:rPr>
          <w:rFonts w:ascii="Times New Roman" w:hAnsi="Times New Roman" w:cs="Times New Roman"/>
          <w:sz w:val="24"/>
          <w:szCs w:val="24"/>
          <w:u w:val="single"/>
        </w:rPr>
      </w:pPr>
      <w:r w:rsidRPr="00024BBE">
        <w:rPr>
          <w:rFonts w:ascii="Times New Roman" w:hAnsi="Times New Roman" w:cs="Times New Roman"/>
          <w:sz w:val="24"/>
          <w:szCs w:val="24"/>
          <w:u w:val="single"/>
        </w:rPr>
        <w:t xml:space="preserve">References </w:t>
      </w:r>
    </w:p>
    <w:p w14:paraId="23C3AB04" w14:textId="30613EA4" w:rsidR="006D67F4" w:rsidRDefault="006D67F4" w:rsidP="006D6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B4F8B">
        <w:rPr>
          <w:rFonts w:ascii="Times New Roman" w:hAnsi="Times New Roman" w:cs="Times New Roman"/>
          <w:sz w:val="24"/>
          <w:szCs w:val="24"/>
        </w:rPr>
        <w:t>Syllabus of the Library &amp; Information Science Course at Senior Secondary Level (</w:t>
      </w:r>
      <w:r w:rsidRPr="00AB4F8B">
        <w:rPr>
          <w:rFonts w:ascii="Times New Roman" w:hAnsi="Times New Roman" w:cs="Times New Roman"/>
          <w:i/>
          <w:sz w:val="24"/>
          <w:szCs w:val="24"/>
        </w:rPr>
        <w:t>Equivalent to Diploma in Library &amp; Information Science</w:t>
      </w:r>
      <w:r w:rsidRPr="00AB4F8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NCERT, Govt. of India </w:t>
      </w:r>
      <w:r w:rsidRPr="00AB4F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E0C596" w14:textId="1DACE568" w:rsidR="006D67F4" w:rsidRPr="006D67F4" w:rsidRDefault="006D67F4" w:rsidP="006D67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lastRenderedPageBreak/>
        <w:t xml:space="preserve">Syllabus of the Diploma in </w:t>
      </w:r>
      <w:r w:rsidRPr="00AB4F8B">
        <w:rPr>
          <w:rFonts w:ascii="Times New Roman" w:hAnsi="Times New Roman" w:cs="Times New Roman"/>
          <w:sz w:val="24"/>
          <w:szCs w:val="24"/>
        </w:rPr>
        <w:t>Library &amp; Information Science</w:t>
      </w:r>
      <w:r>
        <w:rPr>
          <w:rFonts w:ascii="Times New Roman" w:hAnsi="Times New Roman" w:cs="Times New Roman"/>
          <w:sz w:val="24"/>
          <w:szCs w:val="24"/>
        </w:rPr>
        <w:t xml:space="preserve">, Department of Technical Education, Govt. of Karnataka. </w:t>
      </w:r>
    </w:p>
    <w:p w14:paraId="3FCE96B5" w14:textId="70C0C45E" w:rsidR="00E43E79" w:rsidRPr="00024BBE" w:rsidRDefault="00455832" w:rsidP="003955C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4BBE">
        <w:rPr>
          <w:rFonts w:ascii="TimesNewRomanPSMT" w:hAnsi="TimesNewRomanPSMT" w:cs="TimesNewRomanPSMT"/>
          <w:sz w:val="24"/>
          <w:szCs w:val="24"/>
        </w:rPr>
        <w:t xml:space="preserve">Syllabus of the </w:t>
      </w:r>
      <w:r w:rsidRPr="00024BBE">
        <w:rPr>
          <w:rFonts w:ascii="TimesNewRomanPSMT" w:hAnsi="TimesNewRomanPSMT" w:cs="TimesNewRomanPSMT"/>
          <w:sz w:val="24"/>
          <w:szCs w:val="24"/>
        </w:rPr>
        <w:t xml:space="preserve">Diploma in </w:t>
      </w:r>
      <w:r w:rsidRPr="00024BBE">
        <w:rPr>
          <w:rFonts w:ascii="Times New Roman" w:hAnsi="Times New Roman" w:cs="Times New Roman"/>
          <w:sz w:val="24"/>
          <w:szCs w:val="24"/>
        </w:rPr>
        <w:t xml:space="preserve">Library </w:t>
      </w:r>
      <w:r w:rsidRPr="00024BBE">
        <w:rPr>
          <w:rFonts w:ascii="Times New Roman" w:hAnsi="Times New Roman" w:cs="Times New Roman"/>
          <w:sz w:val="24"/>
          <w:szCs w:val="24"/>
        </w:rPr>
        <w:t xml:space="preserve">and Information </w:t>
      </w:r>
      <w:r w:rsidRPr="00024BBE">
        <w:rPr>
          <w:rFonts w:ascii="Times New Roman" w:hAnsi="Times New Roman" w:cs="Times New Roman"/>
          <w:sz w:val="24"/>
          <w:szCs w:val="24"/>
        </w:rPr>
        <w:t>Science</w:t>
      </w:r>
      <w:r w:rsidRPr="00024BBE">
        <w:rPr>
          <w:rFonts w:ascii="Times New Roman" w:hAnsi="Times New Roman" w:cs="Times New Roman"/>
          <w:sz w:val="24"/>
          <w:szCs w:val="24"/>
        </w:rPr>
        <w:t>,</w:t>
      </w:r>
      <w:r w:rsidR="00024BBE" w:rsidRPr="00024BBE">
        <w:rPr>
          <w:rFonts w:ascii="Segoe UI" w:hAnsi="Segoe UI" w:cs="Segoe UI"/>
          <w:b/>
          <w:bCs/>
          <w:color w:val="3E474C"/>
          <w:sz w:val="20"/>
          <w:szCs w:val="20"/>
          <w:shd w:val="clear" w:color="auto" w:fill="FFFFFF"/>
        </w:rPr>
        <w:t xml:space="preserve"> </w:t>
      </w:r>
      <w:r w:rsidR="00024BBE" w:rsidRPr="00304F23">
        <w:rPr>
          <w:rFonts w:ascii="Times New Roman" w:hAnsi="Times New Roman" w:cs="Times New Roman"/>
          <w:sz w:val="24"/>
          <w:szCs w:val="24"/>
        </w:rPr>
        <w:t xml:space="preserve">Om Parkash </w:t>
      </w:r>
      <w:proofErr w:type="spellStart"/>
      <w:r w:rsidR="00024BBE" w:rsidRPr="00304F23">
        <w:rPr>
          <w:rFonts w:ascii="Times New Roman" w:hAnsi="Times New Roman" w:cs="Times New Roman"/>
          <w:sz w:val="24"/>
          <w:szCs w:val="24"/>
        </w:rPr>
        <w:t>Jogender</w:t>
      </w:r>
      <w:proofErr w:type="spellEnd"/>
      <w:r w:rsidR="00024BBE" w:rsidRPr="00304F23">
        <w:rPr>
          <w:rFonts w:ascii="Times New Roman" w:hAnsi="Times New Roman" w:cs="Times New Roman"/>
          <w:sz w:val="24"/>
          <w:szCs w:val="24"/>
        </w:rPr>
        <w:t xml:space="preserve"> Singh University</w:t>
      </w:r>
    </w:p>
    <w:sectPr w:rsidR="00E43E79" w:rsidRPr="00024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618E2"/>
    <w:multiLevelType w:val="hybridMultilevel"/>
    <w:tmpl w:val="9D809E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3C2D"/>
    <w:multiLevelType w:val="hybridMultilevel"/>
    <w:tmpl w:val="5C5C9002"/>
    <w:lvl w:ilvl="0" w:tplc="DDA20E0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F65B5C"/>
    <w:multiLevelType w:val="hybridMultilevel"/>
    <w:tmpl w:val="EE4431D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07F4251"/>
    <w:multiLevelType w:val="hybridMultilevel"/>
    <w:tmpl w:val="E2E63D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06171"/>
    <w:multiLevelType w:val="multilevel"/>
    <w:tmpl w:val="0A3E4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9E19B3"/>
    <w:multiLevelType w:val="hybridMultilevel"/>
    <w:tmpl w:val="3E3C12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A1731A6"/>
    <w:multiLevelType w:val="hybridMultilevel"/>
    <w:tmpl w:val="5C5C9002"/>
    <w:lvl w:ilvl="0" w:tplc="DDA20E0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D038A6"/>
    <w:multiLevelType w:val="hybridMultilevel"/>
    <w:tmpl w:val="E3EEE5D6"/>
    <w:lvl w:ilvl="0" w:tplc="3BF8E710">
      <w:start w:val="1"/>
      <w:numFmt w:val="decimal"/>
      <w:lvlText w:val="%1."/>
      <w:lvlJc w:val="left"/>
      <w:pPr>
        <w:ind w:left="1080" w:hanging="360"/>
      </w:pPr>
      <w:rPr>
        <w:rFonts w:ascii="Ubuntu" w:hAnsi="Ubuntu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1DE2CC5"/>
    <w:multiLevelType w:val="hybridMultilevel"/>
    <w:tmpl w:val="69044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sTQwMjUxNDE0NzdV0lEKTi0uzszPAykwqgUA9BZDCCwAAAA="/>
  </w:docVars>
  <w:rsids>
    <w:rsidRoot w:val="00E43E79"/>
    <w:rsid w:val="000031B0"/>
    <w:rsid w:val="00024BBE"/>
    <w:rsid w:val="00304F23"/>
    <w:rsid w:val="00455832"/>
    <w:rsid w:val="0058131C"/>
    <w:rsid w:val="006D67F4"/>
    <w:rsid w:val="00780713"/>
    <w:rsid w:val="00AB4F8B"/>
    <w:rsid w:val="00AD3BB7"/>
    <w:rsid w:val="00B7315B"/>
    <w:rsid w:val="00C05FB1"/>
    <w:rsid w:val="00D85385"/>
    <w:rsid w:val="00DF7914"/>
    <w:rsid w:val="00E43E79"/>
    <w:rsid w:val="00F35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2CB6E"/>
  <w15:chartTrackingRefBased/>
  <w15:docId w15:val="{E4B75879-82CC-4839-8A94-0ED6C40E5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E7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3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0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jith Kumar</dc:creator>
  <cp:keywords/>
  <dc:description/>
  <cp:lastModifiedBy>Shijith Kumar</cp:lastModifiedBy>
  <cp:revision>3</cp:revision>
  <dcterms:created xsi:type="dcterms:W3CDTF">2019-03-14T14:57:00Z</dcterms:created>
  <dcterms:modified xsi:type="dcterms:W3CDTF">2019-03-18T11:02:00Z</dcterms:modified>
</cp:coreProperties>
</file>